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3B544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w:t>
      </w:r>
      <w:r w:rsidR="00147BCF">
        <w:lastRenderedPageBreak/>
        <w:t xml:space="preserve">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lastRenderedPageBreak/>
        <w:t>Literature Review on the Influence of NP-Hard</w:t>
      </w:r>
    </w:p>
    <w:p w:rsidR="00B33135" w:rsidRDefault="00B33135" w:rsidP="00B33135">
      <w:r>
        <w:tab/>
        <w:t>A problem that is NP-Hard requires nondeterministic polynomial time to solve but is verifiable in polynomial time.  These challenges appear across scheduling, security, reliability, and allocation scenarios, to name a few.  When an efficient algorithm does not exist, the system designers must structure their implementations to exploit or create shortcuts.</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B13E4C" w:rsidRDefault="00B13E4C" w:rsidP="00B13E4C">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5F7A2B" w:rsidRDefault="005F7A2B">
      <w:pPr>
        <w:rPr>
          <w:b/>
        </w:rPr>
      </w:pPr>
      <w:r>
        <w:br w:type="page"/>
      </w:r>
    </w:p>
    <w:p w:rsidR="000A7380" w:rsidRPr="005F7A2B" w:rsidRDefault="000A7380" w:rsidP="000A7380">
      <w:pPr>
        <w:pStyle w:val="Heading2"/>
      </w:pPr>
      <w:r w:rsidRPr="000A7380">
        <w:lastRenderedPageBreak/>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w:t>
      </w:r>
      <w:r w:rsidR="005F7A2B">
        <w:lastRenderedPageBreak/>
        <w:t xml:space="preserve">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w:t>
      </w:r>
      <w:r>
        <w:lastRenderedPageBreak/>
        <w:t>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P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bookmarkStart w:id="0" w:name="_GoBack"/>
      <w:bookmarkEnd w:id="0"/>
    </w:p>
    <w:sectPr w:rsidR="00D42054" w:rsidRPr="00D42054" w:rsidSect="0082223F">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444" w:rsidRDefault="003B5444" w:rsidP="0082223F">
      <w:pPr>
        <w:spacing w:line="240" w:lineRule="auto"/>
      </w:pPr>
      <w:r>
        <w:separator/>
      </w:r>
    </w:p>
  </w:endnote>
  <w:endnote w:type="continuationSeparator" w:id="0">
    <w:p w:rsidR="003B5444" w:rsidRDefault="003B544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444" w:rsidRDefault="003B5444" w:rsidP="0082223F">
      <w:pPr>
        <w:spacing w:line="240" w:lineRule="auto"/>
      </w:pPr>
      <w:r>
        <w:separator/>
      </w:r>
    </w:p>
  </w:footnote>
  <w:footnote w:type="continuationSeparator" w:id="0">
    <w:p w:rsidR="003B5444" w:rsidRDefault="003B544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D58"/>
    <w:rsid w:val="0007326D"/>
    <w:rsid w:val="00082133"/>
    <w:rsid w:val="00095B17"/>
    <w:rsid w:val="000A7380"/>
    <w:rsid w:val="00147BCF"/>
    <w:rsid w:val="00183597"/>
    <w:rsid w:val="001C3E71"/>
    <w:rsid w:val="001E4828"/>
    <w:rsid w:val="001E7079"/>
    <w:rsid w:val="00241FB8"/>
    <w:rsid w:val="002806B7"/>
    <w:rsid w:val="00294245"/>
    <w:rsid w:val="002E5B3F"/>
    <w:rsid w:val="002F4548"/>
    <w:rsid w:val="003A6F68"/>
    <w:rsid w:val="003B5444"/>
    <w:rsid w:val="003B6ABB"/>
    <w:rsid w:val="00401D65"/>
    <w:rsid w:val="004223E8"/>
    <w:rsid w:val="004A784B"/>
    <w:rsid w:val="00534CFA"/>
    <w:rsid w:val="005F7A2B"/>
    <w:rsid w:val="006556CB"/>
    <w:rsid w:val="0075295F"/>
    <w:rsid w:val="00770304"/>
    <w:rsid w:val="007763A7"/>
    <w:rsid w:val="007C050A"/>
    <w:rsid w:val="007D7FE0"/>
    <w:rsid w:val="007E4B36"/>
    <w:rsid w:val="0082223F"/>
    <w:rsid w:val="0083775A"/>
    <w:rsid w:val="008455C1"/>
    <w:rsid w:val="00871A12"/>
    <w:rsid w:val="008B5129"/>
    <w:rsid w:val="008F0E60"/>
    <w:rsid w:val="008F59F8"/>
    <w:rsid w:val="0096715A"/>
    <w:rsid w:val="009E4669"/>
    <w:rsid w:val="00A8228B"/>
    <w:rsid w:val="00AB316B"/>
    <w:rsid w:val="00AC03DC"/>
    <w:rsid w:val="00B13E4C"/>
    <w:rsid w:val="00B27C35"/>
    <w:rsid w:val="00B33135"/>
    <w:rsid w:val="00B64468"/>
    <w:rsid w:val="00B664A8"/>
    <w:rsid w:val="00B84866"/>
    <w:rsid w:val="00B900BF"/>
    <w:rsid w:val="00BD28C3"/>
    <w:rsid w:val="00C23021"/>
    <w:rsid w:val="00C2473B"/>
    <w:rsid w:val="00C72E44"/>
    <w:rsid w:val="00C73692"/>
    <w:rsid w:val="00C93BB7"/>
    <w:rsid w:val="00D42054"/>
    <w:rsid w:val="00DE2224"/>
    <w:rsid w:val="00DE613B"/>
    <w:rsid w:val="00E5515E"/>
    <w:rsid w:val="00E66561"/>
    <w:rsid w:val="00E70663"/>
    <w:rsid w:val="00EC1FE6"/>
    <w:rsid w:val="00EC6813"/>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21</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s>
</file>

<file path=customXml/itemProps1.xml><?xml version="1.0" encoding="utf-8"?>
<ds:datastoreItem xmlns:ds="http://schemas.openxmlformats.org/officeDocument/2006/customXml" ds:itemID="{13FCF463-45BD-45CE-92F0-08EE72180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6</TotalTime>
  <Pages>13</Pages>
  <Words>3079</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19-05-19T17:38:00Z</dcterms:created>
  <dcterms:modified xsi:type="dcterms:W3CDTF">2019-11-10T18:58:00Z</dcterms:modified>
</cp:coreProperties>
</file>